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FC1350"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4C7DD6ED" w14:textId="0337A6EC"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sidR="004E53B1">
        <w:rPr>
          <w:rFonts w:ascii="Times New Roman" w:hAnsi="Times New Roman" w:cs="Times New Roman"/>
          <w:sz w:val="24"/>
          <w:szCs w:val="24"/>
        </w:rPr>
        <w:t>A 2</w:t>
      </w:r>
      <w:r w:rsidR="004E53B1" w:rsidRPr="004E53B1">
        <w:rPr>
          <w:rFonts w:ascii="Times New Roman" w:hAnsi="Times New Roman" w:cs="Times New Roman"/>
          <w:sz w:val="24"/>
          <w:szCs w:val="24"/>
          <w:vertAlign w:val="superscript"/>
        </w:rPr>
        <w:t>nd</w:t>
      </w:r>
      <w:r w:rsidR="004E53B1">
        <w:rPr>
          <w:rFonts w:ascii="Times New Roman" w:hAnsi="Times New Roman" w:cs="Times New Roman"/>
          <w:sz w:val="24"/>
          <w:szCs w:val="24"/>
        </w:rPr>
        <w:t xml:space="preserve"> year high school student of Honshou Academy. Senkyo’s classmate and Sora’s childhood friend. A cold and antisocial person. He stares down all that he doesn’t like with his sharp silver eyes. He keeps conversations and interactions with other people as minimal as possible, but he can’t seem to do anything about Sora. As silent as a ghost, he disappears in class from time to time together with Sora to confront demons that lurk in the shadows with the front of conducting “club activities” for the WADDLE Club.</w:t>
      </w:r>
    </w:p>
    <w:p w14:paraId="090B68BB" w14:textId="77777777" w:rsidR="004E53B1" w:rsidRDefault="004E53B1" w:rsidP="0004709F">
      <w:pPr>
        <w:rPr>
          <w:rFonts w:ascii="Times New Roman" w:hAnsi="Times New Roman" w:cs="Times New Roman"/>
          <w:sz w:val="24"/>
          <w:szCs w:val="24"/>
        </w:rPr>
      </w:pPr>
    </w:p>
    <w:p w14:paraId="12AB2D66"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4BF959BA" w14:textId="6ACEABC1" w:rsidR="0004709F" w:rsidRDefault="004E53B1" w:rsidP="0004709F">
      <w:pPr>
        <w:rPr>
          <w:rFonts w:ascii="Times New Roman" w:hAnsi="Times New Roman" w:cs="Times New Roman"/>
          <w:sz w:val="24"/>
          <w:szCs w:val="24"/>
        </w:rPr>
      </w:pPr>
      <w:r>
        <w:rPr>
          <w:rFonts w:ascii="Times New Roman" w:hAnsi="Times New Roman" w:cs="Times New Roman"/>
          <w:sz w:val="24"/>
          <w:szCs w:val="24"/>
        </w:rPr>
        <w:tab/>
        <w:t>Dehin Soul</w:t>
      </w:r>
    </w:p>
    <w:p w14:paraId="15A009D2" w14:textId="7892A0FE" w:rsidR="004E53B1" w:rsidRDefault="004E53B1" w:rsidP="0004709F">
      <w:pPr>
        <w:rPr>
          <w:rFonts w:ascii="Times New Roman" w:hAnsi="Times New Roman" w:cs="Times New Roman"/>
          <w:sz w:val="24"/>
          <w:szCs w:val="24"/>
        </w:rPr>
      </w:pPr>
      <w:r>
        <w:rPr>
          <w:rFonts w:ascii="Times New Roman" w:hAnsi="Times New Roman" w:cs="Times New Roman"/>
          <w:sz w:val="24"/>
          <w:szCs w:val="24"/>
        </w:rPr>
        <w:tab/>
        <w:t>Soul Weapon (Unnamed)</w:t>
      </w:r>
    </w:p>
    <w:p w14:paraId="2145CB62" w14:textId="77777777" w:rsidR="004E53B1" w:rsidRDefault="004E53B1" w:rsidP="0004709F">
      <w:pPr>
        <w:rPr>
          <w:rFonts w:ascii="Times New Roman" w:hAnsi="Times New Roman" w:cs="Times New Roman"/>
          <w:sz w:val="24"/>
          <w:szCs w:val="24"/>
        </w:rPr>
      </w:pPr>
    </w:p>
    <w:p w14:paraId="37F40CD6"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289D4689" w14:textId="35FD3B39" w:rsidR="0004709F" w:rsidRDefault="004E53B1" w:rsidP="0004709F">
      <w:pPr>
        <w:rPr>
          <w:rFonts w:ascii="Times New Roman" w:hAnsi="Times New Roman" w:cs="Times New Roman"/>
          <w:sz w:val="24"/>
          <w:szCs w:val="24"/>
        </w:rPr>
      </w:pPr>
      <w:r>
        <w:rPr>
          <w:rFonts w:ascii="Times New Roman" w:hAnsi="Times New Roman" w:cs="Times New Roman"/>
          <w:sz w:val="24"/>
          <w:szCs w:val="24"/>
        </w:rPr>
        <w:tab/>
        <w:t>Swordsmanship</w:t>
      </w:r>
    </w:p>
    <w:p w14:paraId="4ED5BF77" w14:textId="59519A6A" w:rsidR="0006309C" w:rsidRDefault="0006309C" w:rsidP="0004709F">
      <w:pPr>
        <w:rPr>
          <w:rFonts w:ascii="Times New Roman" w:hAnsi="Times New Roman" w:cs="Times New Roman"/>
          <w:sz w:val="24"/>
          <w:szCs w:val="24"/>
        </w:rPr>
      </w:pPr>
      <w:r>
        <w:rPr>
          <w:rFonts w:ascii="Times New Roman" w:hAnsi="Times New Roman" w:cs="Times New Roman"/>
          <w:sz w:val="24"/>
          <w:szCs w:val="24"/>
        </w:rPr>
        <w:tab/>
        <w:t>Spirit Power</w:t>
      </w:r>
    </w:p>
    <w:p w14:paraId="2A9DC008" w14:textId="4ABD1512" w:rsidR="0006309C" w:rsidRDefault="0006309C" w:rsidP="0004709F">
      <w:pPr>
        <w:rPr>
          <w:rFonts w:ascii="Times New Roman" w:hAnsi="Times New Roman" w:cs="Times New Roman"/>
          <w:sz w:val="24"/>
          <w:szCs w:val="24"/>
        </w:rPr>
      </w:pPr>
      <w:r>
        <w:rPr>
          <w:rFonts w:ascii="Times New Roman" w:hAnsi="Times New Roman" w:cs="Times New Roman"/>
          <w:sz w:val="24"/>
          <w:szCs w:val="24"/>
        </w:rPr>
        <w:tab/>
        <w:t xml:space="preserve">Espy </w:t>
      </w:r>
    </w:p>
    <w:p w14:paraId="28E68447" w14:textId="52DE2343" w:rsidR="004E53B1" w:rsidRDefault="004E53B1" w:rsidP="0004709F">
      <w:pPr>
        <w:rPr>
          <w:rFonts w:ascii="Times New Roman" w:hAnsi="Times New Roman" w:cs="Times New Roman"/>
          <w:sz w:val="24"/>
          <w:szCs w:val="24"/>
        </w:rPr>
      </w:pPr>
      <w:r>
        <w:rPr>
          <w:rFonts w:ascii="Times New Roman" w:hAnsi="Times New Roman" w:cs="Times New Roman"/>
          <w:sz w:val="24"/>
          <w:szCs w:val="24"/>
        </w:rPr>
        <w:tab/>
        <w:t>Dehin Skills</w:t>
      </w:r>
    </w:p>
    <w:p w14:paraId="2EFBA55F" w14:textId="19BEEDFC" w:rsidR="000A2900" w:rsidRDefault="000A2900" w:rsidP="0004709F">
      <w:pPr>
        <w:rPr>
          <w:rFonts w:ascii="Times New Roman" w:hAnsi="Times New Roman" w:cs="Times New Roman"/>
          <w:sz w:val="24"/>
          <w:szCs w:val="24"/>
        </w:rPr>
      </w:pPr>
      <w:r>
        <w:rPr>
          <w:rFonts w:ascii="Times New Roman" w:hAnsi="Times New Roman" w:cs="Times New Roman"/>
          <w:sz w:val="24"/>
          <w:szCs w:val="24"/>
        </w:rPr>
        <w:tab/>
        <w:t>Spirit-Prosthetic Eye (Gained from the God of Life exchanged by Sakurai for X)</w:t>
      </w:r>
    </w:p>
    <w:p w14:paraId="58D07228" w14:textId="77777777" w:rsidR="004E53B1" w:rsidRDefault="004E53B1" w:rsidP="0004709F">
      <w:pPr>
        <w:rPr>
          <w:rFonts w:ascii="Times New Roman" w:hAnsi="Times New Roman" w:cs="Times New Roman"/>
          <w:sz w:val="24"/>
          <w:szCs w:val="24"/>
        </w:rPr>
      </w:pPr>
    </w:p>
    <w:p w14:paraId="34A7B29D"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207BF765" w14:textId="1731F4D4" w:rsidR="0004709F" w:rsidRDefault="004E53B1" w:rsidP="0004709F">
      <w:pPr>
        <w:rPr>
          <w:rFonts w:ascii="Times New Roman" w:hAnsi="Times New Roman" w:cs="Times New Roman"/>
          <w:sz w:val="24"/>
          <w:szCs w:val="24"/>
        </w:rPr>
      </w:pPr>
      <w:r>
        <w:rPr>
          <w:rFonts w:ascii="Times New Roman" w:hAnsi="Times New Roman" w:cs="Times New Roman"/>
          <w:sz w:val="24"/>
          <w:szCs w:val="24"/>
        </w:rPr>
        <w:tab/>
        <w:t>Dehin Soul</w:t>
      </w:r>
    </w:p>
    <w:p w14:paraId="728A276E" w14:textId="1A000498" w:rsidR="004E53B1" w:rsidRDefault="004E53B1" w:rsidP="0004709F">
      <w:pPr>
        <w:rPr>
          <w:rFonts w:ascii="Times New Roman" w:hAnsi="Times New Roman" w:cs="Times New Roman"/>
          <w:sz w:val="24"/>
          <w:szCs w:val="24"/>
        </w:rPr>
      </w:pPr>
      <w:r>
        <w:rPr>
          <w:rFonts w:ascii="Times New Roman" w:hAnsi="Times New Roman" w:cs="Times New Roman"/>
          <w:sz w:val="24"/>
          <w:szCs w:val="24"/>
        </w:rPr>
        <w:tab/>
        <w:t>Sword</w:t>
      </w:r>
    </w:p>
    <w:p w14:paraId="0DBCEE19" w14:textId="77777777" w:rsidR="004E53B1" w:rsidRDefault="004E53B1" w:rsidP="0004709F">
      <w:pPr>
        <w:rPr>
          <w:rFonts w:ascii="Times New Roman" w:hAnsi="Times New Roman" w:cs="Times New Roman"/>
          <w:sz w:val="24"/>
          <w:szCs w:val="24"/>
        </w:rPr>
      </w:pPr>
    </w:p>
    <w:p w14:paraId="4ECEA6AC" w14:textId="77777777" w:rsidR="0004709F" w:rsidRDefault="0004709F" w:rsidP="0004709F">
      <w:pPr>
        <w:rPr>
          <w:rFonts w:ascii="Times New Roman" w:hAnsi="Times New Roman" w:cs="Times New Roman"/>
          <w:b/>
          <w:bCs/>
          <w:sz w:val="24"/>
          <w:szCs w:val="24"/>
        </w:rPr>
      </w:pPr>
      <w:r>
        <w:rPr>
          <w:rFonts w:ascii="Times New Roman" w:hAnsi="Times New Roman" w:cs="Times New Roman"/>
          <w:b/>
          <w:bCs/>
          <w:sz w:val="24"/>
          <w:szCs w:val="24"/>
        </w:rPr>
        <w:t>Physical Details:</w:t>
      </w:r>
    </w:p>
    <w:p w14:paraId="68DCEB2D" w14:textId="62A145FF" w:rsidR="0004709F" w:rsidRDefault="0004709F" w:rsidP="00883CFE">
      <w:pPr>
        <w:tabs>
          <w:tab w:val="left" w:pos="720"/>
          <w:tab w:val="left" w:pos="1440"/>
          <w:tab w:val="left" w:pos="2160"/>
          <w:tab w:val="left" w:pos="2880"/>
          <w:tab w:val="left" w:pos="3600"/>
          <w:tab w:val="left" w:pos="4320"/>
          <w:tab w:val="left" w:pos="5040"/>
          <w:tab w:val="left" w:pos="6030"/>
        </w:tabs>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E53B1">
        <w:rPr>
          <w:rFonts w:ascii="Times New Roman" w:hAnsi="Times New Roman" w:cs="Times New Roman"/>
          <w:sz w:val="24"/>
          <w:szCs w:val="24"/>
        </w:rPr>
        <w:t>1</w:t>
      </w:r>
      <w:r w:rsidR="00883CFE">
        <w:rPr>
          <w:rFonts w:ascii="Times New Roman" w:hAnsi="Times New Roman" w:cs="Times New Roman"/>
          <w:sz w:val="24"/>
          <w:szCs w:val="24"/>
        </w:rPr>
        <w:t>7</w:t>
      </w:r>
    </w:p>
    <w:p w14:paraId="7E36FD41" w14:textId="423DF25D"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E53B1">
        <w:rPr>
          <w:rFonts w:ascii="Times New Roman" w:hAnsi="Times New Roman" w:cs="Times New Roman"/>
          <w:sz w:val="24"/>
          <w:szCs w:val="24"/>
        </w:rPr>
        <w:t>Male</w:t>
      </w:r>
    </w:p>
    <w:p w14:paraId="1E9E93A3" w14:textId="6004A795"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E53B1">
        <w:rPr>
          <w:rFonts w:ascii="Times New Roman" w:hAnsi="Times New Roman" w:cs="Times New Roman"/>
          <w:sz w:val="24"/>
          <w:szCs w:val="24"/>
        </w:rPr>
        <w:t>Human/Dehin</w:t>
      </w:r>
    </w:p>
    <w:p w14:paraId="449292C8" w14:textId="335A5A8C"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E53B1">
        <w:rPr>
          <w:rFonts w:ascii="Times New Roman" w:hAnsi="Times New Roman" w:cs="Times New Roman"/>
          <w:sz w:val="24"/>
          <w:szCs w:val="24"/>
        </w:rPr>
        <w:t>N/A</w:t>
      </w:r>
    </w:p>
    <w:p w14:paraId="4615CFD5" w14:textId="75CB6AD0"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E53B1">
        <w:rPr>
          <w:rFonts w:ascii="Times New Roman" w:hAnsi="Times New Roman" w:cs="Times New Roman"/>
          <w:sz w:val="24"/>
          <w:szCs w:val="24"/>
        </w:rPr>
        <w:t>N/A</w:t>
      </w:r>
    </w:p>
    <w:p w14:paraId="4DD2FBAA" w14:textId="361600C2"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t>Body Posture and Bear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E53B1">
        <w:rPr>
          <w:rFonts w:ascii="Times New Roman" w:hAnsi="Times New Roman" w:cs="Times New Roman"/>
          <w:sz w:val="24"/>
          <w:szCs w:val="24"/>
        </w:rPr>
        <w:t>P</w:t>
      </w:r>
      <w:r w:rsidR="00040664">
        <w:rPr>
          <w:rFonts w:ascii="Times New Roman" w:hAnsi="Times New Roman" w:cs="Times New Roman"/>
          <w:sz w:val="24"/>
          <w:szCs w:val="24"/>
        </w:rPr>
        <w:t>roper posture</w:t>
      </w:r>
    </w:p>
    <w:p w14:paraId="320D8811" w14:textId="3B55420F" w:rsidR="0004709F" w:rsidRDefault="0004709F" w:rsidP="0004709F">
      <w:pPr>
        <w:rPr>
          <w:rFonts w:ascii="Times New Roman" w:hAnsi="Times New Roman" w:cs="Times New Roman"/>
          <w:sz w:val="24"/>
          <w:szCs w:val="24"/>
        </w:rPr>
      </w:pPr>
      <w:r>
        <w:rPr>
          <w:rFonts w:ascii="Times New Roman" w:hAnsi="Times New Roman" w:cs="Times New Roman"/>
          <w:sz w:val="24"/>
          <w:szCs w:val="24"/>
        </w:rPr>
        <w:lastRenderedPageBreak/>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40664">
        <w:rPr>
          <w:rFonts w:ascii="Times New Roman" w:hAnsi="Times New Roman" w:cs="Times New Roman"/>
          <w:sz w:val="24"/>
          <w:szCs w:val="24"/>
        </w:rPr>
        <w:t>Short white hair</w:t>
      </w:r>
    </w:p>
    <w:p w14:paraId="6D980BF9" w14:textId="7D104C22" w:rsidR="00040664" w:rsidRDefault="00040664"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ilver eyes</w:t>
      </w:r>
    </w:p>
    <w:p w14:paraId="4C29CFD0" w14:textId="0F9C6CC8"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40664">
        <w:rPr>
          <w:rFonts w:ascii="Times New Roman" w:hAnsi="Times New Roman" w:cs="Times New Roman"/>
          <w:sz w:val="24"/>
          <w:szCs w:val="24"/>
        </w:rPr>
        <w:t>N/A</w:t>
      </w:r>
    </w:p>
    <w:p w14:paraId="7B163E05" w14:textId="1760C58F" w:rsidR="0004709F" w:rsidRDefault="0004709F" w:rsidP="00040664">
      <w:pPr>
        <w:ind w:left="5040" w:hanging="4320"/>
        <w:rPr>
          <w:rFonts w:ascii="Times New Roman" w:hAnsi="Times New Roman" w:cs="Times New Roman"/>
          <w:sz w:val="24"/>
          <w:szCs w:val="24"/>
        </w:rPr>
      </w:pPr>
      <w:r>
        <w:rPr>
          <w:rFonts w:ascii="Times New Roman" w:hAnsi="Times New Roman" w:cs="Times New Roman"/>
          <w:sz w:val="24"/>
          <w:szCs w:val="24"/>
        </w:rPr>
        <w:t>Overall Condition and Presentation</w:t>
      </w:r>
      <w:r>
        <w:rPr>
          <w:rFonts w:ascii="Times New Roman" w:hAnsi="Times New Roman" w:cs="Times New Roman"/>
          <w:sz w:val="24"/>
          <w:szCs w:val="24"/>
        </w:rPr>
        <w:tab/>
      </w:r>
      <w:r w:rsidR="00040664">
        <w:rPr>
          <w:rFonts w:ascii="Times New Roman" w:hAnsi="Times New Roman" w:cs="Times New Roman"/>
          <w:sz w:val="24"/>
          <w:szCs w:val="24"/>
        </w:rPr>
        <w:t>A cold an antisocial person that rarely talks to anyone else but Sora.</w:t>
      </w:r>
    </w:p>
    <w:p w14:paraId="1F562F65" w14:textId="0265B1EE"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40664">
        <w:rPr>
          <w:rFonts w:ascii="Times New Roman" w:hAnsi="Times New Roman" w:cs="Times New Roman"/>
          <w:sz w:val="24"/>
          <w:szCs w:val="24"/>
        </w:rPr>
        <w:t>Simple Clothing</w:t>
      </w:r>
    </w:p>
    <w:p w14:paraId="4864E69F" w14:textId="2ECD8296"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40664">
        <w:rPr>
          <w:rFonts w:ascii="Times New Roman" w:hAnsi="Times New Roman" w:cs="Times New Roman"/>
          <w:sz w:val="24"/>
          <w:szCs w:val="24"/>
        </w:rPr>
        <w:t>N/A</w:t>
      </w:r>
    </w:p>
    <w:p w14:paraId="55EF4E5A" w14:textId="77777777" w:rsidR="0004709F" w:rsidRDefault="0004709F" w:rsidP="0004709F">
      <w:pPr>
        <w:rPr>
          <w:rFonts w:ascii="Times New Roman" w:hAnsi="Times New Roman" w:cs="Times New Roman"/>
          <w:sz w:val="24"/>
          <w:szCs w:val="24"/>
        </w:rPr>
      </w:pPr>
    </w:p>
    <w:p w14:paraId="589DBA8B"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360A5D42"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46A882FF" w14:textId="613160A3" w:rsidR="0004709F" w:rsidRDefault="00040664" w:rsidP="00E81C2C">
      <w:pPr>
        <w:ind w:left="720" w:firstLine="720"/>
        <w:rPr>
          <w:rFonts w:ascii="Times New Roman" w:hAnsi="Times New Roman" w:cs="Times New Roman"/>
          <w:sz w:val="24"/>
          <w:szCs w:val="24"/>
        </w:rPr>
      </w:pPr>
      <w:r>
        <w:rPr>
          <w:rFonts w:ascii="Times New Roman" w:hAnsi="Times New Roman" w:cs="Times New Roman"/>
          <w:sz w:val="24"/>
          <w:szCs w:val="24"/>
        </w:rPr>
        <w:t xml:space="preserve">He wakes up at 5 in the morning to train before school starts, which he likes to do alone but Sora keeps finding and accompanying him. He silently studies at school and leaves when he is needed to fight. Other than school, he usually trains or </w:t>
      </w:r>
      <w:r w:rsidR="00E81C2C">
        <w:rPr>
          <w:rFonts w:ascii="Times New Roman" w:hAnsi="Times New Roman" w:cs="Times New Roman"/>
          <w:sz w:val="24"/>
          <w:szCs w:val="24"/>
        </w:rPr>
        <w:t>hones his calligraphy.</w:t>
      </w:r>
    </w:p>
    <w:p w14:paraId="49B63831"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6E969B8C" w14:textId="47191382"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81C2C">
        <w:rPr>
          <w:rFonts w:ascii="Times New Roman" w:hAnsi="Times New Roman" w:cs="Times New Roman"/>
          <w:sz w:val="24"/>
          <w:szCs w:val="24"/>
        </w:rPr>
        <w:t>Swordsmanship</w:t>
      </w:r>
    </w:p>
    <w:p w14:paraId="280E3579" w14:textId="7C1ED517" w:rsidR="00E81C2C" w:rsidRDefault="00E81C2C"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attle Instincts</w:t>
      </w:r>
    </w:p>
    <w:p w14:paraId="45E1E0AC" w14:textId="3B68FEC2" w:rsidR="00E81C2C" w:rsidRDefault="00E81C2C"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alligraphy</w:t>
      </w:r>
    </w:p>
    <w:p w14:paraId="4602225B" w14:textId="77777777" w:rsidR="00E81C2C" w:rsidRPr="00F01381" w:rsidRDefault="00E81C2C" w:rsidP="0004709F">
      <w:pPr>
        <w:rPr>
          <w:rFonts w:ascii="Times New Roman" w:hAnsi="Times New Roman" w:cs="Times New Roman"/>
          <w:sz w:val="24"/>
          <w:szCs w:val="24"/>
        </w:rPr>
      </w:pPr>
    </w:p>
    <w:p w14:paraId="22DA2B58"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Occupation</w:t>
      </w:r>
    </w:p>
    <w:p w14:paraId="26BD8E96" w14:textId="51AC8BB4"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E81C2C">
        <w:rPr>
          <w:rFonts w:ascii="Times New Roman" w:hAnsi="Times New Roman" w:cs="Times New Roman"/>
          <w:sz w:val="24"/>
          <w:szCs w:val="24"/>
        </w:rPr>
        <w:t>Student</w:t>
      </w:r>
    </w:p>
    <w:p w14:paraId="63784890" w14:textId="2C380CE6" w:rsidR="00E81C2C" w:rsidRDefault="00E81C2C"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unter</w:t>
      </w:r>
    </w:p>
    <w:p w14:paraId="7D53957D" w14:textId="77777777" w:rsidR="00E81C2C" w:rsidRPr="00F01381" w:rsidRDefault="00E81C2C" w:rsidP="0004709F">
      <w:pPr>
        <w:rPr>
          <w:rFonts w:ascii="Times New Roman" w:hAnsi="Times New Roman" w:cs="Times New Roman"/>
          <w:sz w:val="24"/>
          <w:szCs w:val="24"/>
        </w:rPr>
      </w:pPr>
    </w:p>
    <w:p w14:paraId="5113CC22"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Hobbies</w:t>
      </w:r>
    </w:p>
    <w:p w14:paraId="7F8B24AA" w14:textId="1E4C4844"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E81C2C">
        <w:rPr>
          <w:rFonts w:ascii="Times New Roman" w:hAnsi="Times New Roman" w:cs="Times New Roman"/>
          <w:sz w:val="24"/>
          <w:szCs w:val="24"/>
        </w:rPr>
        <w:t>Training</w:t>
      </w:r>
    </w:p>
    <w:p w14:paraId="6F7D12FF" w14:textId="74837701" w:rsidR="00E81C2C" w:rsidRDefault="00E81C2C"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alligraphy</w:t>
      </w:r>
    </w:p>
    <w:p w14:paraId="180A98AD" w14:textId="77777777" w:rsidR="0004709F" w:rsidRPr="00F01381" w:rsidRDefault="0004709F" w:rsidP="0004709F">
      <w:pPr>
        <w:rPr>
          <w:rFonts w:ascii="Times New Roman" w:hAnsi="Times New Roman" w:cs="Times New Roman"/>
          <w:sz w:val="24"/>
          <w:szCs w:val="24"/>
        </w:rPr>
      </w:pPr>
    </w:p>
    <w:p w14:paraId="698FF5B1"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52D18721" w14:textId="516009FF"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sidR="00E81C2C">
        <w:rPr>
          <w:rFonts w:ascii="Times New Roman" w:hAnsi="Times New Roman" w:cs="Times New Roman"/>
          <w:sz w:val="24"/>
          <w:szCs w:val="24"/>
        </w:rPr>
        <w:t xml:space="preserve">He is born in a normal and loving household with neighbors of the same attitude. He spent his childhood playing with the neighbor’s child, Yamamoto Sora, playing happily in the </w:t>
      </w:r>
      <w:r w:rsidR="00E81C2C">
        <w:rPr>
          <w:rFonts w:ascii="Times New Roman" w:hAnsi="Times New Roman" w:cs="Times New Roman"/>
          <w:sz w:val="24"/>
          <w:szCs w:val="24"/>
        </w:rPr>
        <w:lastRenderedPageBreak/>
        <w:t>neighborhood or in their own houses, bringing the two families together. He was seen as a playful and mischievous child that loved playing tricks on everyone.</w:t>
      </w:r>
    </w:p>
    <w:p w14:paraId="783C8882" w14:textId="26E17E84" w:rsidR="00E81C2C" w:rsidRDefault="00E81C2C" w:rsidP="00E81C2C">
      <w:pPr>
        <w:rPr>
          <w:rFonts w:ascii="Times New Roman" w:hAnsi="Times New Roman" w:cs="Times New Roman"/>
          <w:sz w:val="24"/>
          <w:szCs w:val="24"/>
        </w:rPr>
      </w:pPr>
      <w:r>
        <w:rPr>
          <w:rFonts w:ascii="Times New Roman" w:hAnsi="Times New Roman" w:cs="Times New Roman"/>
          <w:sz w:val="24"/>
          <w:szCs w:val="24"/>
        </w:rPr>
        <w:tab/>
        <w:t xml:space="preserve">One night, both families were gathered for a Christmas party. However, in this holy night, tragedy struck. While he and </w:t>
      </w:r>
      <w:r w:rsidR="00F20C29">
        <w:rPr>
          <w:rFonts w:ascii="Times New Roman" w:hAnsi="Times New Roman" w:cs="Times New Roman"/>
          <w:sz w:val="24"/>
          <w:szCs w:val="24"/>
        </w:rPr>
        <w:t>Sora</w:t>
      </w:r>
      <w:r>
        <w:rPr>
          <w:rFonts w:ascii="Times New Roman" w:hAnsi="Times New Roman" w:cs="Times New Roman"/>
          <w:sz w:val="24"/>
          <w:szCs w:val="24"/>
        </w:rPr>
        <w:t xml:space="preserve"> were playing upstairs, a stray demon broke into their house and slaughtered both of their families. Upon inspecting the scene, they found many strange people scattered around the house, one such person was Sakurai Kosuke, the person who took them into the Konjou Clan and raised them as one of their members. After living in the residential area for two years before becoming hunters on their third year.</w:t>
      </w:r>
    </w:p>
    <w:p w14:paraId="33BF5702" w14:textId="282AE152" w:rsidR="00F20C29" w:rsidRDefault="00F20C29" w:rsidP="00E81C2C">
      <w:pPr>
        <w:rPr>
          <w:rFonts w:ascii="Times New Roman" w:hAnsi="Times New Roman" w:cs="Times New Roman"/>
          <w:sz w:val="24"/>
          <w:szCs w:val="24"/>
        </w:rPr>
      </w:pPr>
      <w:r>
        <w:rPr>
          <w:rFonts w:ascii="Times New Roman" w:hAnsi="Times New Roman" w:cs="Times New Roman"/>
          <w:sz w:val="24"/>
          <w:szCs w:val="24"/>
        </w:rPr>
        <w:tab/>
        <w:t>They were talented enough to be dispatched to missions after three months of training, but at the end of that year came a mission where they were betrayed and he was cursed by his former ally Higuchi Daiki. He was operated on in order to replace his eye with an artificial one that possessed mana, but since then suffered the curse Daiki inflicted on him.</w:t>
      </w:r>
    </w:p>
    <w:p w14:paraId="1012E055" w14:textId="30117FB4" w:rsidR="00F20C29" w:rsidRDefault="00F20C29" w:rsidP="00E81C2C">
      <w:pPr>
        <w:rPr>
          <w:rFonts w:ascii="Times New Roman" w:hAnsi="Times New Roman" w:cs="Times New Roman"/>
          <w:sz w:val="24"/>
          <w:szCs w:val="24"/>
        </w:rPr>
      </w:pPr>
      <w:r>
        <w:rPr>
          <w:rFonts w:ascii="Times New Roman" w:hAnsi="Times New Roman" w:cs="Times New Roman"/>
          <w:sz w:val="24"/>
          <w:szCs w:val="24"/>
        </w:rPr>
        <w:tab/>
        <w:t>He found himself becoming more and more aggressive, becoming annoyed at the smallest of things and his previous personality slowly fading away, tortured by his mental anguish, he found solace whenever Sora was with him. No matter how sharp-tongued he was, Sora never left him and kept acting the same as he was.</w:t>
      </w:r>
    </w:p>
    <w:p w14:paraId="2A5CEB5E" w14:textId="77777777" w:rsidR="00DF12FB" w:rsidRDefault="00DF12FB" w:rsidP="00E81C2C">
      <w:pPr>
        <w:rPr>
          <w:rFonts w:ascii="Times New Roman" w:hAnsi="Times New Roman" w:cs="Times New Roman"/>
          <w:sz w:val="24"/>
          <w:szCs w:val="24"/>
        </w:rPr>
      </w:pPr>
    </w:p>
    <w:p w14:paraId="4B39D22E" w14:textId="454DE215"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04411CB6" w14:textId="6FE607FC"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F20C29">
        <w:rPr>
          <w:rFonts w:ascii="Times New Roman" w:hAnsi="Times New Roman" w:cs="Times New Roman"/>
          <w:sz w:val="24"/>
          <w:szCs w:val="24"/>
        </w:rPr>
        <w:t>Family Slaughtered</w:t>
      </w:r>
    </w:p>
    <w:p w14:paraId="3E4310B4" w14:textId="72EC28AB" w:rsidR="00F20C29" w:rsidRDefault="00F20C29"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ing Betrayed</w:t>
      </w:r>
    </w:p>
    <w:p w14:paraId="68E12519" w14:textId="33C0FF95" w:rsidR="00F20C29" w:rsidRDefault="00F20C29"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EB6CA1">
        <w:rPr>
          <w:rFonts w:ascii="Times New Roman" w:hAnsi="Times New Roman" w:cs="Times New Roman"/>
          <w:sz w:val="24"/>
          <w:szCs w:val="24"/>
        </w:rPr>
        <w:t>Being Cursed</w:t>
      </w:r>
    </w:p>
    <w:p w14:paraId="0E19C73B" w14:textId="6840D6B1" w:rsidR="009B0C8A" w:rsidRDefault="009B0C8A"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fulfilled Promises</w:t>
      </w:r>
    </w:p>
    <w:p w14:paraId="6851F860" w14:textId="77777777" w:rsidR="00F20C29" w:rsidRPr="0039018C" w:rsidRDefault="00F20C29" w:rsidP="0004709F">
      <w:pPr>
        <w:rPr>
          <w:rFonts w:ascii="Times New Roman" w:hAnsi="Times New Roman" w:cs="Times New Roman"/>
          <w:sz w:val="24"/>
          <w:szCs w:val="24"/>
        </w:rPr>
      </w:pPr>
    </w:p>
    <w:p w14:paraId="50F7181B"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Fear</w:t>
      </w:r>
    </w:p>
    <w:p w14:paraId="3264A12C" w14:textId="09B217F0"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EB6CA1">
        <w:rPr>
          <w:rFonts w:ascii="Times New Roman" w:hAnsi="Times New Roman" w:cs="Times New Roman"/>
          <w:sz w:val="24"/>
          <w:szCs w:val="24"/>
        </w:rPr>
        <w:t>Losing Sora</w:t>
      </w:r>
    </w:p>
    <w:p w14:paraId="104D0C69" w14:textId="7BD5DCBE" w:rsidR="00EB6CA1" w:rsidRDefault="00EB6CA1"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ing stabbed in the back</w:t>
      </w:r>
    </w:p>
    <w:p w14:paraId="56824E85" w14:textId="1A792556" w:rsidR="00EB6CA1" w:rsidRDefault="00EB6CA1"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osing his self to a curse</w:t>
      </w:r>
    </w:p>
    <w:p w14:paraId="349A1056" w14:textId="379A9362" w:rsidR="009B0C8A" w:rsidRDefault="009B0C8A"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mpty Promises</w:t>
      </w:r>
    </w:p>
    <w:p w14:paraId="5987D4E6"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4AFF5312"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4022B95F" w14:textId="0EEF87AE" w:rsidR="0004709F" w:rsidRDefault="00EB6CA1"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e avoids making any relationships with other people</w:t>
      </w:r>
    </w:p>
    <w:p w14:paraId="1634E76B" w14:textId="474FD2C9" w:rsidR="00EB6CA1" w:rsidRDefault="00EB6CA1"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Threatened and vulnerable whenever the curse gets stronger</w:t>
      </w:r>
    </w:p>
    <w:p w14:paraId="5C563944" w14:textId="568CC196" w:rsidR="00EB6CA1" w:rsidRDefault="00EB6CA1" w:rsidP="0004709F">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t>Hides fear by shoving people away</w:t>
      </w:r>
    </w:p>
    <w:p w14:paraId="70EB85C9" w14:textId="52870472" w:rsidR="00EB6CA1" w:rsidRDefault="00EB6CA1"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kes himself isolated</w:t>
      </w:r>
    </w:p>
    <w:p w14:paraId="20C26CFF" w14:textId="3A1C0196" w:rsidR="00EB6CA1" w:rsidRDefault="00EB6CA1"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Makes it hard to work with him</w:t>
      </w:r>
    </w:p>
    <w:p w14:paraId="5F75BD8B" w14:textId="4014E3A1" w:rsidR="00EB6CA1" w:rsidRDefault="00EB6CA1"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elf-esteem grows as he manages to </w:t>
      </w:r>
      <w:r w:rsidR="00DF12FB">
        <w:rPr>
          <w:rFonts w:ascii="Times New Roman" w:hAnsi="Times New Roman" w:cs="Times New Roman"/>
          <w:sz w:val="24"/>
          <w:szCs w:val="24"/>
        </w:rPr>
        <w:t>maintain his self</w:t>
      </w:r>
    </w:p>
    <w:p w14:paraId="7C6D66D5" w14:textId="1C7764AD" w:rsidR="009B0C8A" w:rsidRDefault="009B0C8A"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Hates promises</w:t>
      </w:r>
    </w:p>
    <w:p w14:paraId="5C66D387" w14:textId="77777777" w:rsidR="00DF12FB" w:rsidRPr="0039018C" w:rsidRDefault="00DF12FB" w:rsidP="0004709F">
      <w:pPr>
        <w:rPr>
          <w:rFonts w:ascii="Times New Roman" w:hAnsi="Times New Roman" w:cs="Times New Roman"/>
          <w:sz w:val="24"/>
          <w:szCs w:val="24"/>
        </w:rPr>
      </w:pPr>
    </w:p>
    <w:p w14:paraId="0F2E5791"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Lie</w:t>
      </w:r>
    </w:p>
    <w:p w14:paraId="7FE21849" w14:textId="4015BCD2"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F12FB">
        <w:rPr>
          <w:rFonts w:ascii="Times New Roman" w:hAnsi="Times New Roman" w:cs="Times New Roman"/>
          <w:sz w:val="24"/>
          <w:szCs w:val="24"/>
        </w:rPr>
        <w:t>The world is against me and there’s nothing I can do about it</w:t>
      </w:r>
    </w:p>
    <w:p w14:paraId="1CF9A3E6" w14:textId="77777777" w:rsidR="00DF12FB" w:rsidRPr="0039018C" w:rsidRDefault="00DF12FB" w:rsidP="0004709F">
      <w:pPr>
        <w:rPr>
          <w:rFonts w:ascii="Times New Roman" w:hAnsi="Times New Roman" w:cs="Times New Roman"/>
          <w:sz w:val="24"/>
          <w:szCs w:val="24"/>
        </w:rPr>
      </w:pPr>
    </w:p>
    <w:p w14:paraId="1FCA94B8"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Secrets</w:t>
      </w:r>
    </w:p>
    <w:p w14:paraId="39B81569" w14:textId="4911155C"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DF12FB">
        <w:rPr>
          <w:rFonts w:ascii="Times New Roman" w:hAnsi="Times New Roman" w:cs="Times New Roman"/>
          <w:sz w:val="24"/>
          <w:szCs w:val="24"/>
        </w:rPr>
        <w:t>N/A</w:t>
      </w:r>
    </w:p>
    <w:p w14:paraId="661A2A52" w14:textId="77777777" w:rsidR="0004709F" w:rsidRPr="0039018C" w:rsidRDefault="0004709F" w:rsidP="0004709F">
      <w:pPr>
        <w:rPr>
          <w:rFonts w:ascii="Times New Roman" w:hAnsi="Times New Roman" w:cs="Times New Roman"/>
          <w:sz w:val="24"/>
          <w:szCs w:val="24"/>
        </w:rPr>
      </w:pPr>
    </w:p>
    <w:p w14:paraId="14D66914"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0089DD37"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43F83C41" w14:textId="77777777"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252C6913" w14:textId="6EC23084" w:rsidR="0004709F" w:rsidRDefault="00DF12FB" w:rsidP="00DF12FB">
      <w:pPr>
        <w:ind w:left="1440" w:firstLine="720"/>
        <w:rPr>
          <w:rFonts w:ascii="Times New Roman" w:hAnsi="Times New Roman" w:cs="Times New Roman"/>
          <w:sz w:val="24"/>
          <w:szCs w:val="24"/>
        </w:rPr>
      </w:pPr>
      <w:r>
        <w:rPr>
          <w:rFonts w:ascii="Times New Roman" w:hAnsi="Times New Roman" w:cs="Times New Roman"/>
          <w:sz w:val="24"/>
          <w:szCs w:val="24"/>
        </w:rPr>
        <w:t>His family, for teaching him how to behave properly, well he knows them at least but doesn’t act on them</w:t>
      </w:r>
    </w:p>
    <w:p w14:paraId="2ACC2CEB" w14:textId="13DFD9BC" w:rsidR="00DF12FB" w:rsidRDefault="00DF12FB" w:rsidP="00DF12FB">
      <w:pPr>
        <w:ind w:left="1440" w:firstLine="720"/>
        <w:rPr>
          <w:rFonts w:ascii="Times New Roman" w:hAnsi="Times New Roman" w:cs="Times New Roman"/>
          <w:sz w:val="24"/>
          <w:szCs w:val="24"/>
        </w:rPr>
      </w:pPr>
      <w:r>
        <w:rPr>
          <w:rFonts w:ascii="Times New Roman" w:hAnsi="Times New Roman" w:cs="Times New Roman"/>
          <w:sz w:val="24"/>
          <w:szCs w:val="24"/>
        </w:rPr>
        <w:t>Sora, for always supporting him throughout his curse</w:t>
      </w:r>
    </w:p>
    <w:p w14:paraId="33C7CC94" w14:textId="77777777" w:rsidR="0004709F" w:rsidRDefault="0004709F" w:rsidP="0004709F">
      <w:pPr>
        <w:rPr>
          <w:rFonts w:ascii="Times New Roman" w:hAnsi="Times New Roman" w:cs="Times New Roman"/>
          <w:sz w:val="24"/>
          <w:szCs w:val="24"/>
        </w:rPr>
      </w:pPr>
    </w:p>
    <w:p w14:paraId="130018F8"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05CA9559" w14:textId="0E9CED05"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F12FB">
        <w:rPr>
          <w:rFonts w:ascii="Times New Roman" w:hAnsi="Times New Roman" w:cs="Times New Roman"/>
          <w:sz w:val="24"/>
          <w:szCs w:val="24"/>
        </w:rPr>
        <w:t>N/A</w:t>
      </w:r>
    </w:p>
    <w:p w14:paraId="47D03419"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96B88D6"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4D6D46D8" w14:textId="11735BD4" w:rsidR="0004709F" w:rsidRDefault="00DF12FB" w:rsidP="00DF12FB">
      <w:pPr>
        <w:ind w:left="1440" w:firstLine="720"/>
        <w:rPr>
          <w:rFonts w:ascii="Times New Roman" w:hAnsi="Times New Roman" w:cs="Times New Roman"/>
          <w:sz w:val="24"/>
          <w:szCs w:val="24"/>
        </w:rPr>
      </w:pPr>
      <w:r>
        <w:rPr>
          <w:rFonts w:ascii="Times New Roman" w:hAnsi="Times New Roman" w:cs="Times New Roman"/>
          <w:sz w:val="24"/>
          <w:szCs w:val="24"/>
        </w:rPr>
        <w:t>Waiting for the world to give you what you want is a waste of time, look for it yourself.</w:t>
      </w:r>
    </w:p>
    <w:p w14:paraId="7443A2C9" w14:textId="77777777" w:rsidR="0004709F" w:rsidRDefault="0004709F" w:rsidP="0004709F">
      <w:pPr>
        <w:rPr>
          <w:rFonts w:ascii="Times New Roman" w:hAnsi="Times New Roman" w:cs="Times New Roman"/>
          <w:sz w:val="24"/>
          <w:szCs w:val="24"/>
        </w:rPr>
      </w:pPr>
    </w:p>
    <w:p w14:paraId="61C8DC73"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71BE031D" w14:textId="431CD9EE" w:rsidR="0004709F" w:rsidRDefault="00DF12FB" w:rsidP="00DF12FB">
      <w:pPr>
        <w:ind w:left="1440" w:firstLine="720"/>
        <w:rPr>
          <w:rFonts w:ascii="Times New Roman" w:hAnsi="Times New Roman" w:cs="Times New Roman"/>
          <w:sz w:val="24"/>
          <w:szCs w:val="24"/>
        </w:rPr>
      </w:pPr>
      <w:r>
        <w:rPr>
          <w:rFonts w:ascii="Times New Roman" w:hAnsi="Times New Roman" w:cs="Times New Roman"/>
          <w:sz w:val="24"/>
          <w:szCs w:val="24"/>
        </w:rPr>
        <w:t>Because of Sora’s supportive attitude, Touma managed to retain at least a little bit of humanity and genuine emotions.</w:t>
      </w:r>
    </w:p>
    <w:p w14:paraId="218A597C" w14:textId="77777777" w:rsidR="0004709F" w:rsidRDefault="0004709F" w:rsidP="0004709F">
      <w:pPr>
        <w:rPr>
          <w:rFonts w:ascii="Times New Roman" w:hAnsi="Times New Roman" w:cs="Times New Roman"/>
          <w:sz w:val="24"/>
          <w:szCs w:val="24"/>
        </w:rPr>
      </w:pPr>
    </w:p>
    <w:p w14:paraId="5397BDE4"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7F5CB77B" w14:textId="42980DB3" w:rsidR="0004709F" w:rsidRDefault="0004709F" w:rsidP="00C659F0">
      <w:pPr>
        <w:ind w:left="1440" w:firstLine="720"/>
        <w:rPr>
          <w:rFonts w:ascii="Times New Roman" w:hAnsi="Times New Roman" w:cs="Times New Roman"/>
          <w:sz w:val="24"/>
          <w:szCs w:val="24"/>
        </w:rPr>
      </w:pPr>
      <w:r>
        <w:rPr>
          <w:rFonts w:ascii="Times New Roman" w:hAnsi="Times New Roman" w:cs="Times New Roman"/>
          <w:sz w:val="24"/>
          <w:szCs w:val="24"/>
        </w:rPr>
        <w:t>A</w:t>
      </w:r>
      <w:r w:rsidR="00DF12FB">
        <w:rPr>
          <w:rFonts w:ascii="Times New Roman" w:hAnsi="Times New Roman" w:cs="Times New Roman"/>
          <w:sz w:val="24"/>
          <w:szCs w:val="24"/>
        </w:rPr>
        <w:t>daptable, Alert, Bold, C</w:t>
      </w:r>
      <w:r w:rsidR="00660D1B">
        <w:rPr>
          <w:rFonts w:ascii="Times New Roman" w:hAnsi="Times New Roman" w:cs="Times New Roman"/>
          <w:sz w:val="24"/>
          <w:szCs w:val="24"/>
        </w:rPr>
        <w:t>alm, C</w:t>
      </w:r>
      <w:r w:rsidR="00DF12FB">
        <w:rPr>
          <w:rFonts w:ascii="Times New Roman" w:hAnsi="Times New Roman" w:cs="Times New Roman"/>
          <w:sz w:val="24"/>
          <w:szCs w:val="24"/>
        </w:rPr>
        <w:t xml:space="preserve">autious, Centered, Charming, </w:t>
      </w:r>
      <w:r w:rsidR="00660D1B">
        <w:rPr>
          <w:rFonts w:ascii="Times New Roman" w:hAnsi="Times New Roman" w:cs="Times New Roman"/>
          <w:sz w:val="24"/>
          <w:szCs w:val="24"/>
        </w:rPr>
        <w:t>Decisive, Discreet, Efficient,</w:t>
      </w:r>
      <w:r w:rsidR="00C659F0">
        <w:rPr>
          <w:rFonts w:ascii="Times New Roman" w:hAnsi="Times New Roman" w:cs="Times New Roman"/>
          <w:sz w:val="24"/>
          <w:szCs w:val="24"/>
        </w:rPr>
        <w:t xml:space="preserve"> Empathetic,</w:t>
      </w:r>
      <w:r w:rsidR="00660D1B">
        <w:rPr>
          <w:rFonts w:ascii="Times New Roman" w:hAnsi="Times New Roman" w:cs="Times New Roman"/>
          <w:sz w:val="24"/>
          <w:szCs w:val="24"/>
        </w:rPr>
        <w:t xml:space="preserve"> Focused, Intelligent, Mature, Meticulous, Observant, Organized, Pensive, Perspective, Philosophical, Playful, Private, Professional, Quirky, Resourceful, Responsible, Sensible, </w:t>
      </w:r>
      <w:r w:rsidR="00C659F0">
        <w:rPr>
          <w:rFonts w:ascii="Times New Roman" w:hAnsi="Times New Roman" w:cs="Times New Roman"/>
          <w:sz w:val="24"/>
          <w:szCs w:val="24"/>
        </w:rPr>
        <w:t>Socially Aware, Tolerant, Wise</w:t>
      </w:r>
    </w:p>
    <w:p w14:paraId="22F7D9DA"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p>
    <w:p w14:paraId="196D56E4"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12AB2260" w14:textId="77777777"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4A528388" w14:textId="7D03AB8A"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659F0">
        <w:rPr>
          <w:rFonts w:ascii="Times New Roman" w:hAnsi="Times New Roman" w:cs="Times New Roman"/>
          <w:sz w:val="24"/>
          <w:szCs w:val="24"/>
        </w:rPr>
        <w:t>The demon, for slaughtering their families and ending their childhood</w:t>
      </w:r>
    </w:p>
    <w:p w14:paraId="10D8CA91" w14:textId="2A6AA524" w:rsidR="00C659F0" w:rsidRDefault="00C659F0" w:rsidP="00C659F0">
      <w:pPr>
        <w:ind w:left="2160"/>
        <w:rPr>
          <w:rFonts w:ascii="Times New Roman" w:hAnsi="Times New Roman" w:cs="Times New Roman"/>
          <w:sz w:val="24"/>
          <w:szCs w:val="24"/>
        </w:rPr>
      </w:pPr>
      <w:r>
        <w:rPr>
          <w:rFonts w:ascii="Times New Roman" w:hAnsi="Times New Roman" w:cs="Times New Roman"/>
          <w:sz w:val="24"/>
          <w:szCs w:val="24"/>
        </w:rPr>
        <w:t>Daiki, for betraying and cursing him, causing him to disregard intrapersonal relationships</w:t>
      </w:r>
    </w:p>
    <w:p w14:paraId="584E1697" w14:textId="604DE766" w:rsidR="00C659F0" w:rsidRDefault="00C659F0" w:rsidP="00C659F0">
      <w:pPr>
        <w:ind w:left="2160"/>
        <w:rPr>
          <w:rFonts w:ascii="Times New Roman" w:hAnsi="Times New Roman" w:cs="Times New Roman"/>
          <w:sz w:val="24"/>
          <w:szCs w:val="24"/>
        </w:rPr>
      </w:pPr>
      <w:r>
        <w:rPr>
          <w:rFonts w:ascii="Times New Roman" w:hAnsi="Times New Roman" w:cs="Times New Roman"/>
          <w:sz w:val="24"/>
          <w:szCs w:val="24"/>
        </w:rPr>
        <w:t>The curse, for influencing his emotions and trying to take over his self</w:t>
      </w:r>
    </w:p>
    <w:p w14:paraId="5A8CDD42"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6911198C"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500DF144" w14:textId="765B8ADA"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C659F0">
        <w:rPr>
          <w:rFonts w:ascii="Times New Roman" w:hAnsi="Times New Roman" w:cs="Times New Roman"/>
          <w:sz w:val="24"/>
          <w:szCs w:val="24"/>
        </w:rPr>
        <w:tab/>
        <w:t>Having his family slaughtered abruptly</w:t>
      </w:r>
    </w:p>
    <w:p w14:paraId="1D35F024" w14:textId="30EABF2A" w:rsidR="00C659F0" w:rsidRDefault="00C659F0"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eing betrayed by an ally</w:t>
      </w:r>
    </w:p>
    <w:p w14:paraId="4AB3BFF3" w14:textId="38B46C60" w:rsidR="00C659F0" w:rsidRDefault="00C659F0"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eing cursed for the rest of his life</w:t>
      </w:r>
    </w:p>
    <w:p w14:paraId="41ED9CA3" w14:textId="77777777" w:rsidR="0004709F" w:rsidRDefault="0004709F" w:rsidP="0004709F">
      <w:pPr>
        <w:rPr>
          <w:rFonts w:ascii="Times New Roman" w:hAnsi="Times New Roman" w:cs="Times New Roman"/>
          <w:sz w:val="24"/>
          <w:szCs w:val="24"/>
        </w:rPr>
      </w:pPr>
    </w:p>
    <w:p w14:paraId="539EF85F"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14AB4894" w14:textId="6A5F7BB6"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659F0">
        <w:rPr>
          <w:rFonts w:ascii="Times New Roman" w:hAnsi="Times New Roman" w:cs="Times New Roman"/>
          <w:sz w:val="24"/>
          <w:szCs w:val="24"/>
        </w:rPr>
        <w:t>Family Slaughter</w:t>
      </w:r>
    </w:p>
    <w:p w14:paraId="6C19F372" w14:textId="51D9F345" w:rsidR="00C659F0" w:rsidRDefault="00C659F0"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Suffering from curse</w:t>
      </w:r>
    </w:p>
    <w:p w14:paraId="0A0C171B"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CDF2946"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683F1A53" w14:textId="73CCC8C0"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C659F0">
        <w:rPr>
          <w:rFonts w:ascii="Times New Roman" w:hAnsi="Times New Roman" w:cs="Times New Roman"/>
          <w:sz w:val="24"/>
          <w:szCs w:val="24"/>
        </w:rPr>
        <w:t>There is no one to trust in this twisted world, all I can rely on is myself</w:t>
      </w:r>
    </w:p>
    <w:p w14:paraId="57E1CF52" w14:textId="77777777" w:rsidR="0004709F" w:rsidRDefault="0004709F" w:rsidP="0004709F">
      <w:pPr>
        <w:rPr>
          <w:rFonts w:ascii="Times New Roman" w:hAnsi="Times New Roman" w:cs="Times New Roman"/>
          <w:sz w:val="24"/>
          <w:szCs w:val="24"/>
        </w:rPr>
      </w:pPr>
    </w:p>
    <w:p w14:paraId="0CDB6F95" w14:textId="77777777"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59546518" w14:textId="20EA6FA1" w:rsidR="0004709F" w:rsidRDefault="00C659F0" w:rsidP="00B211FA">
      <w:pPr>
        <w:ind w:left="1440" w:firstLine="720"/>
        <w:rPr>
          <w:rFonts w:ascii="Times New Roman" w:hAnsi="Times New Roman" w:cs="Times New Roman"/>
          <w:sz w:val="24"/>
          <w:szCs w:val="24"/>
        </w:rPr>
      </w:pPr>
      <w:r>
        <w:rPr>
          <w:rFonts w:ascii="Times New Roman" w:hAnsi="Times New Roman" w:cs="Times New Roman"/>
          <w:sz w:val="24"/>
          <w:szCs w:val="24"/>
        </w:rPr>
        <w:t xml:space="preserve">Abrasive, Antisocial, Apathetic, Callous, </w:t>
      </w:r>
      <w:r w:rsidR="00642826">
        <w:rPr>
          <w:rFonts w:ascii="Times New Roman" w:hAnsi="Times New Roman" w:cs="Times New Roman"/>
          <w:sz w:val="24"/>
          <w:szCs w:val="24"/>
        </w:rPr>
        <w:t xml:space="preserve">Cruel, Cynical, Devious, Disrespectful, Hostile, Judgmental, Know-It-All, </w:t>
      </w:r>
      <w:r w:rsidR="00A352C2">
        <w:rPr>
          <w:rFonts w:ascii="Times New Roman" w:hAnsi="Times New Roman" w:cs="Times New Roman"/>
          <w:sz w:val="24"/>
          <w:szCs w:val="24"/>
        </w:rPr>
        <w:t xml:space="preserve">Morbid, Resentful, Selfish, </w:t>
      </w:r>
      <w:r w:rsidR="00A352C2">
        <w:rPr>
          <w:rFonts w:ascii="Times New Roman" w:hAnsi="Times New Roman" w:cs="Times New Roman"/>
          <w:sz w:val="24"/>
          <w:szCs w:val="24"/>
        </w:rPr>
        <w:lastRenderedPageBreak/>
        <w:t xml:space="preserve">Stingy, Stubborn, Tactless, Uncommunicative, Uncooperative, Uncouth, </w:t>
      </w:r>
      <w:r w:rsidR="007C53D7">
        <w:rPr>
          <w:rFonts w:ascii="Times New Roman" w:hAnsi="Times New Roman" w:cs="Times New Roman"/>
          <w:sz w:val="24"/>
          <w:szCs w:val="24"/>
        </w:rPr>
        <w:t>Vindictive</w:t>
      </w:r>
    </w:p>
    <w:p w14:paraId="15B72BE1" w14:textId="77777777" w:rsidR="0004709F" w:rsidRPr="0039018C" w:rsidRDefault="0004709F" w:rsidP="0004709F">
      <w:pPr>
        <w:rPr>
          <w:rFonts w:ascii="Times New Roman" w:hAnsi="Times New Roman" w:cs="Times New Roman"/>
          <w:sz w:val="24"/>
          <w:szCs w:val="24"/>
        </w:rPr>
      </w:pPr>
    </w:p>
    <w:p w14:paraId="2F1B0844"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3B18F504"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477C6BE6" w14:textId="71B8DC63"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211FA">
        <w:rPr>
          <w:rFonts w:ascii="Times New Roman" w:hAnsi="Times New Roman" w:cs="Times New Roman"/>
          <w:sz w:val="24"/>
          <w:szCs w:val="24"/>
        </w:rPr>
        <w:t>A lone wolf that’s apathetic to people he doesn’t care about</w:t>
      </w:r>
    </w:p>
    <w:p w14:paraId="0B444168" w14:textId="77777777" w:rsidR="0004709F" w:rsidRDefault="0004709F" w:rsidP="0004709F">
      <w:pPr>
        <w:rPr>
          <w:rFonts w:ascii="Times New Roman" w:hAnsi="Times New Roman" w:cs="Times New Roman"/>
          <w:sz w:val="24"/>
          <w:szCs w:val="24"/>
        </w:rPr>
      </w:pPr>
    </w:p>
    <w:p w14:paraId="548DE701"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62E4025A" w14:textId="62AC5839"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Stays still</w:t>
      </w:r>
    </w:p>
    <w:p w14:paraId="603B3399" w14:textId="5DC8FB08"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Becomes aggressive</w:t>
      </w:r>
    </w:p>
    <w:p w14:paraId="5A376CEA" w14:textId="550E8577" w:rsidR="0004709F" w:rsidRDefault="0004709F" w:rsidP="0004709F">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r>
      <w:r w:rsidR="00B211FA">
        <w:rPr>
          <w:rFonts w:ascii="Times New Roman" w:hAnsi="Times New Roman" w:cs="Times New Roman"/>
          <w:sz w:val="24"/>
          <w:szCs w:val="24"/>
        </w:rPr>
        <w:t>Sensitive to sound</w:t>
      </w:r>
    </w:p>
    <w:p w14:paraId="1B5A4246" w14:textId="779AF97C"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Oh…</w:t>
      </w:r>
    </w:p>
    <w:p w14:paraId="70AD352B" w14:textId="1D17358F"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r>
      <w:r w:rsidR="00B211FA">
        <w:rPr>
          <w:rFonts w:ascii="Times New Roman" w:hAnsi="Times New Roman" w:cs="Times New Roman"/>
          <w:sz w:val="24"/>
          <w:szCs w:val="24"/>
        </w:rPr>
        <w:t>Gets taken over by the Dehin</w:t>
      </w:r>
    </w:p>
    <w:p w14:paraId="3FDDA63C" w14:textId="2B9AAA60"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Thinks about the problem hard to relieve anxiety</w:t>
      </w:r>
    </w:p>
    <w:p w14:paraId="353F3020" w14:textId="6236413D"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Alert due to senses</w:t>
      </w:r>
    </w:p>
    <w:p w14:paraId="54261DC8" w14:textId="1293E91E"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Tends to sigh more often</w:t>
      </w:r>
    </w:p>
    <w:p w14:paraId="5551598C" w14:textId="09F0CA3D"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Becomes Protective</w:t>
      </w:r>
    </w:p>
    <w:p w14:paraId="2CE52C2C" w14:textId="3DB85C8B"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 xml:space="preserve">Whoa </w:t>
      </w:r>
      <w:proofErr w:type="spellStart"/>
      <w:r w:rsidR="00B211FA">
        <w:rPr>
          <w:rFonts w:ascii="Times New Roman" w:hAnsi="Times New Roman" w:cs="Times New Roman"/>
          <w:sz w:val="24"/>
          <w:szCs w:val="24"/>
        </w:rPr>
        <w:t>whoa</w:t>
      </w:r>
      <w:proofErr w:type="spellEnd"/>
      <w:r w:rsidR="00B211FA">
        <w:rPr>
          <w:rFonts w:ascii="Times New Roman" w:hAnsi="Times New Roman" w:cs="Times New Roman"/>
          <w:sz w:val="24"/>
          <w:szCs w:val="24"/>
        </w:rPr>
        <w:t xml:space="preserve"> </w:t>
      </w:r>
      <w:proofErr w:type="spellStart"/>
      <w:r w:rsidR="00B211FA">
        <w:rPr>
          <w:rFonts w:ascii="Times New Roman" w:hAnsi="Times New Roman" w:cs="Times New Roman"/>
          <w:sz w:val="24"/>
          <w:szCs w:val="24"/>
        </w:rPr>
        <w:t>WHOA</w:t>
      </w:r>
      <w:proofErr w:type="spellEnd"/>
    </w:p>
    <w:p w14:paraId="6EDC656E" w14:textId="2488597B"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B211FA">
        <w:rPr>
          <w:rFonts w:ascii="Times New Roman" w:hAnsi="Times New Roman" w:cs="Times New Roman"/>
          <w:sz w:val="24"/>
          <w:szCs w:val="24"/>
        </w:rPr>
        <w:t>Is demonstrative</w:t>
      </w:r>
    </w:p>
    <w:p w14:paraId="182C17D0" w14:textId="2BDAC4CF"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Angers depends on mood</w:t>
      </w:r>
    </w:p>
    <w:p w14:paraId="6E9A3AEF" w14:textId="3B383431"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Provoked on annoyances</w:t>
      </w:r>
    </w:p>
    <w:p w14:paraId="2DD3E1C1" w14:textId="1223C142"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Overreact attacks his lifestyle</w:t>
      </w:r>
    </w:p>
    <w:p w14:paraId="34887790" w14:textId="79488DFF" w:rsidR="0004709F" w:rsidRDefault="0004709F"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211FA">
        <w:rPr>
          <w:rFonts w:ascii="Times New Roman" w:hAnsi="Times New Roman" w:cs="Times New Roman"/>
          <w:sz w:val="24"/>
          <w:szCs w:val="24"/>
        </w:rPr>
        <w:t>Denial about curing the curse</w:t>
      </w:r>
    </w:p>
    <w:p w14:paraId="6F7C7B9A" w14:textId="787BE702" w:rsidR="00716647" w:rsidRDefault="00716647"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N/A (Vol 3 </w:t>
      </w:r>
      <w:proofErr w:type="spellStart"/>
      <w:r>
        <w:rPr>
          <w:rFonts w:ascii="Times New Roman" w:hAnsi="Times New Roman" w:cs="Times New Roman"/>
          <w:sz w:val="24"/>
          <w:szCs w:val="24"/>
        </w:rPr>
        <w:t>ChX</w:t>
      </w:r>
      <w:proofErr w:type="spellEnd"/>
      <w:r>
        <w:rPr>
          <w:rFonts w:ascii="Times New Roman" w:hAnsi="Times New Roman" w:cs="Times New Roman"/>
          <w:sz w:val="24"/>
          <w:szCs w:val="24"/>
        </w:rPr>
        <w:t>)</w:t>
      </w:r>
    </w:p>
    <w:p w14:paraId="725FAFF8" w14:textId="77777777" w:rsidR="0004709F" w:rsidRDefault="0004709F" w:rsidP="0004709F">
      <w:pPr>
        <w:rPr>
          <w:rFonts w:ascii="Times New Roman" w:hAnsi="Times New Roman" w:cs="Times New Roman"/>
          <w:sz w:val="24"/>
          <w:szCs w:val="24"/>
        </w:rPr>
      </w:pPr>
    </w:p>
    <w:p w14:paraId="5BEEA312"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Negative Coping Mechanisms</w:t>
      </w:r>
    </w:p>
    <w:p w14:paraId="6CF2CB9E" w14:textId="3E139AB6"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716647">
        <w:rPr>
          <w:rFonts w:ascii="Times New Roman" w:hAnsi="Times New Roman" w:cs="Times New Roman"/>
          <w:sz w:val="24"/>
          <w:szCs w:val="24"/>
        </w:rPr>
        <w:t>Using anger as a shield</w:t>
      </w:r>
    </w:p>
    <w:p w14:paraId="112305AC" w14:textId="1BF4E18F" w:rsidR="00716647" w:rsidRDefault="00716647"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hinks about revenge</w:t>
      </w:r>
    </w:p>
    <w:p w14:paraId="397A63AF" w14:textId="77777777" w:rsidR="0004709F" w:rsidRDefault="0004709F" w:rsidP="0004709F">
      <w:pPr>
        <w:rPr>
          <w:rFonts w:ascii="Times New Roman" w:hAnsi="Times New Roman" w:cs="Times New Roman"/>
          <w:sz w:val="24"/>
          <w:szCs w:val="24"/>
        </w:rPr>
      </w:pPr>
    </w:p>
    <w:p w14:paraId="274F1102"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lastRenderedPageBreak/>
        <w:tab/>
      </w:r>
      <w:r>
        <w:rPr>
          <w:rFonts w:ascii="Times New Roman" w:hAnsi="Times New Roman" w:cs="Times New Roman"/>
          <w:i/>
          <w:iCs/>
          <w:sz w:val="24"/>
          <w:szCs w:val="24"/>
        </w:rPr>
        <w:t>Positive Coping Mechanisms</w:t>
      </w:r>
    </w:p>
    <w:p w14:paraId="1F4C4ACD" w14:textId="76015E31"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716647">
        <w:rPr>
          <w:rFonts w:ascii="Times New Roman" w:hAnsi="Times New Roman" w:cs="Times New Roman"/>
          <w:sz w:val="24"/>
          <w:szCs w:val="24"/>
        </w:rPr>
        <w:t>Embracing responsibility</w:t>
      </w:r>
    </w:p>
    <w:p w14:paraId="2D87759D" w14:textId="5A3E2910" w:rsidR="00716647" w:rsidRDefault="00716647"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racticing self-acceptance</w:t>
      </w:r>
    </w:p>
    <w:p w14:paraId="4CDE627A" w14:textId="77777777" w:rsidR="0004709F" w:rsidRDefault="0004709F" w:rsidP="0004709F">
      <w:pPr>
        <w:rPr>
          <w:rFonts w:ascii="Times New Roman" w:hAnsi="Times New Roman" w:cs="Times New Roman"/>
          <w:sz w:val="24"/>
          <w:szCs w:val="24"/>
        </w:rPr>
      </w:pPr>
    </w:p>
    <w:p w14:paraId="0A74D184"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3E967DB5" w14:textId="2AD8127D"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716647">
        <w:rPr>
          <w:rFonts w:ascii="Times New Roman" w:hAnsi="Times New Roman" w:cs="Times New Roman"/>
          <w:sz w:val="24"/>
          <w:szCs w:val="24"/>
        </w:rPr>
        <w:t>Betrayed</w:t>
      </w:r>
    </w:p>
    <w:p w14:paraId="67359314" w14:textId="7C2148E8" w:rsidR="00716647" w:rsidRDefault="00716647"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ncern</w:t>
      </w:r>
    </w:p>
    <w:p w14:paraId="23F6DDA6" w14:textId="7BF7B431" w:rsidR="00716647" w:rsidRDefault="00716647"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cceptance</w:t>
      </w:r>
    </w:p>
    <w:p w14:paraId="68C8C152" w14:textId="5F2BABF6" w:rsidR="00716647" w:rsidRDefault="00716647"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dmiration</w:t>
      </w:r>
    </w:p>
    <w:p w14:paraId="2970D575" w14:textId="228A39C8" w:rsidR="00903FB8" w:rsidRDefault="00903FB8"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Valued</w:t>
      </w:r>
    </w:p>
    <w:p w14:paraId="2E6170E8" w14:textId="77777777" w:rsidR="0004709F" w:rsidRDefault="0004709F" w:rsidP="0004709F">
      <w:pPr>
        <w:rPr>
          <w:rFonts w:ascii="Times New Roman" w:hAnsi="Times New Roman" w:cs="Times New Roman"/>
          <w:sz w:val="24"/>
          <w:szCs w:val="24"/>
        </w:rPr>
      </w:pPr>
    </w:p>
    <w:p w14:paraId="6B353A30"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74062F55" w14:textId="13B278A5"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716647">
        <w:rPr>
          <w:rFonts w:ascii="Times New Roman" w:hAnsi="Times New Roman" w:cs="Times New Roman"/>
          <w:sz w:val="24"/>
          <w:szCs w:val="24"/>
        </w:rPr>
        <w:t>Gives people options and lets them choose for him if he is dishonest</w:t>
      </w:r>
    </w:p>
    <w:p w14:paraId="40CB1CB8" w14:textId="6BC5B4E6" w:rsidR="00716647" w:rsidRDefault="00716647"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When he helps others, he wants for them to not know its him</w:t>
      </w:r>
    </w:p>
    <w:p w14:paraId="1AB9BA1E" w14:textId="7A7DD3DF" w:rsidR="00716647" w:rsidRDefault="00716647"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903FB8">
        <w:rPr>
          <w:rFonts w:ascii="Times New Roman" w:hAnsi="Times New Roman" w:cs="Times New Roman"/>
          <w:sz w:val="24"/>
          <w:szCs w:val="24"/>
        </w:rPr>
        <w:t>Tends to become agitated when being praised</w:t>
      </w:r>
    </w:p>
    <w:p w14:paraId="483602C7" w14:textId="7D311626" w:rsidR="00903FB8" w:rsidRDefault="00903FB8" w:rsidP="0004709F">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easy when being accepted by others</w:t>
      </w:r>
    </w:p>
    <w:p w14:paraId="2C52BF4C" w14:textId="77777777" w:rsidR="0004709F" w:rsidRPr="00E8232E" w:rsidRDefault="0004709F" w:rsidP="0004709F">
      <w:pPr>
        <w:rPr>
          <w:rFonts w:ascii="Times New Roman" w:hAnsi="Times New Roman" w:cs="Times New Roman"/>
          <w:sz w:val="24"/>
          <w:szCs w:val="24"/>
        </w:rPr>
      </w:pPr>
    </w:p>
    <w:p w14:paraId="7D81A457" w14:textId="77777777" w:rsidR="0004709F" w:rsidRPr="00B72102" w:rsidRDefault="0004709F" w:rsidP="0004709F">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718AA6B9" w14:textId="77777777" w:rsidR="0004709F" w:rsidRDefault="0004709F" w:rsidP="0004709F">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6F2AF0A1" w14:textId="00C3BDAB"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03FB8">
        <w:rPr>
          <w:rFonts w:ascii="Times New Roman" w:hAnsi="Times New Roman" w:cs="Times New Roman"/>
          <w:sz w:val="24"/>
          <w:szCs w:val="24"/>
        </w:rPr>
        <w:t>Find a way to break his curse</w:t>
      </w:r>
    </w:p>
    <w:p w14:paraId="5D5E4034" w14:textId="77777777" w:rsidR="0004709F" w:rsidRPr="00AA4814" w:rsidRDefault="0004709F" w:rsidP="0004709F">
      <w:pPr>
        <w:rPr>
          <w:rFonts w:ascii="Times New Roman" w:hAnsi="Times New Roman" w:cs="Times New Roman"/>
          <w:sz w:val="24"/>
          <w:szCs w:val="24"/>
        </w:rPr>
      </w:pPr>
    </w:p>
    <w:p w14:paraId="03D20481"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2B0374C6" w14:textId="03845A8D" w:rsidR="0004709F" w:rsidRDefault="00903FB8" w:rsidP="0004709F">
      <w:pPr>
        <w:ind w:left="1440"/>
        <w:rPr>
          <w:rFonts w:ascii="Times New Roman" w:hAnsi="Times New Roman" w:cs="Times New Roman"/>
          <w:sz w:val="24"/>
          <w:szCs w:val="24"/>
        </w:rPr>
      </w:pPr>
      <w:r>
        <w:rPr>
          <w:rFonts w:ascii="Times New Roman" w:hAnsi="Times New Roman" w:cs="Times New Roman"/>
          <w:sz w:val="24"/>
          <w:szCs w:val="24"/>
        </w:rPr>
        <w:t>Find true solace and become free to live a normal life</w:t>
      </w:r>
    </w:p>
    <w:p w14:paraId="3EA39457" w14:textId="77777777" w:rsidR="0004709F" w:rsidRPr="005324BC" w:rsidRDefault="0004709F" w:rsidP="0004709F">
      <w:pPr>
        <w:ind w:left="1440"/>
        <w:rPr>
          <w:rFonts w:ascii="Times New Roman" w:hAnsi="Times New Roman" w:cs="Times New Roman"/>
          <w:sz w:val="24"/>
          <w:szCs w:val="24"/>
        </w:rPr>
      </w:pPr>
    </w:p>
    <w:p w14:paraId="247EA13A"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28FBFCD2" w14:textId="486629FB" w:rsidR="0004709F" w:rsidRDefault="0004709F" w:rsidP="0004709F">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sidR="00903FB8">
        <w:rPr>
          <w:rFonts w:ascii="Times New Roman" w:hAnsi="Times New Roman" w:cs="Times New Roman"/>
          <w:sz w:val="24"/>
          <w:szCs w:val="24"/>
        </w:rPr>
        <w:t>Hides his emotions and practices self-acceptance</w:t>
      </w:r>
    </w:p>
    <w:p w14:paraId="661EDA74" w14:textId="77777777" w:rsidR="0004709F" w:rsidRPr="005324BC" w:rsidRDefault="0004709F" w:rsidP="0004709F">
      <w:pPr>
        <w:rPr>
          <w:rFonts w:ascii="Times New Roman" w:hAnsi="Times New Roman" w:cs="Times New Roman"/>
          <w:sz w:val="24"/>
          <w:szCs w:val="24"/>
        </w:rPr>
      </w:pPr>
    </w:p>
    <w:p w14:paraId="48AF8FFF" w14:textId="77777777" w:rsidR="0004709F" w:rsidRDefault="0004709F" w:rsidP="0004709F">
      <w:pPr>
        <w:rPr>
          <w:rFonts w:ascii="Times New Roman" w:hAnsi="Times New Roman" w:cs="Times New Roman"/>
          <w:i/>
          <w:iCs/>
          <w:sz w:val="24"/>
          <w:szCs w:val="24"/>
        </w:rPr>
      </w:pPr>
      <w:r>
        <w:rPr>
          <w:rFonts w:ascii="Times New Roman" w:hAnsi="Times New Roman" w:cs="Times New Roman"/>
          <w:i/>
          <w:iCs/>
          <w:sz w:val="24"/>
          <w:szCs w:val="24"/>
        </w:rPr>
        <w:tab/>
        <w:t>Fatal Flaw</w:t>
      </w:r>
    </w:p>
    <w:p w14:paraId="12340D25" w14:textId="1F4A46D6" w:rsidR="0004709F" w:rsidRPr="00D21259" w:rsidRDefault="00903FB8" w:rsidP="0004709F">
      <w:pPr>
        <w:ind w:left="1440"/>
        <w:rPr>
          <w:rFonts w:ascii="Times New Roman" w:hAnsi="Times New Roman" w:cs="Times New Roman"/>
          <w:sz w:val="24"/>
          <w:szCs w:val="24"/>
        </w:rPr>
      </w:pPr>
      <w:r>
        <w:rPr>
          <w:rFonts w:ascii="Times New Roman" w:hAnsi="Times New Roman" w:cs="Times New Roman"/>
          <w:sz w:val="24"/>
          <w:szCs w:val="24"/>
        </w:rPr>
        <w:lastRenderedPageBreak/>
        <w:t>He does not truly accept himself as he finds it difficult when others praise him</w:t>
      </w:r>
    </w:p>
    <w:p w14:paraId="71E9004E" w14:textId="77777777" w:rsidR="0004709F" w:rsidRDefault="0004709F" w:rsidP="0004709F">
      <w:pPr>
        <w:rPr>
          <w:rFonts w:ascii="Times New Roman" w:hAnsi="Times New Roman" w:cs="Times New Roman"/>
          <w:sz w:val="24"/>
          <w:szCs w:val="24"/>
        </w:rPr>
      </w:pPr>
    </w:p>
    <w:p w14:paraId="12BDB590" w14:textId="77777777" w:rsidR="0004709F" w:rsidRPr="001952E2" w:rsidRDefault="0004709F" w:rsidP="0004709F">
      <w:pPr>
        <w:rPr>
          <w:rFonts w:ascii="Times New Roman" w:hAnsi="Times New Roman" w:cs="Times New Roman"/>
          <w:i/>
          <w:iCs/>
          <w:sz w:val="24"/>
          <w:szCs w:val="24"/>
        </w:rPr>
      </w:pPr>
    </w:p>
    <w:p w14:paraId="1D88F290"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wNDE1NTQysLQ0s7RU0lEKTi0uzszPAykwqQUALtRXDCwAAAA="/>
  </w:docVars>
  <w:rsids>
    <w:rsidRoot w:val="00CD6B34"/>
    <w:rsid w:val="00040664"/>
    <w:rsid w:val="0004709F"/>
    <w:rsid w:val="0006309C"/>
    <w:rsid w:val="000A2900"/>
    <w:rsid w:val="004E53B1"/>
    <w:rsid w:val="00642826"/>
    <w:rsid w:val="00660D1B"/>
    <w:rsid w:val="00716647"/>
    <w:rsid w:val="007C53D7"/>
    <w:rsid w:val="00883CFE"/>
    <w:rsid w:val="00903FB8"/>
    <w:rsid w:val="009B0C8A"/>
    <w:rsid w:val="00A352C2"/>
    <w:rsid w:val="00B211FA"/>
    <w:rsid w:val="00BD362A"/>
    <w:rsid w:val="00C659F0"/>
    <w:rsid w:val="00CD6B34"/>
    <w:rsid w:val="00DF12FB"/>
    <w:rsid w:val="00E81C2C"/>
    <w:rsid w:val="00EB6CA1"/>
    <w:rsid w:val="00F20C29"/>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E00E2"/>
  <w15:chartTrackingRefBased/>
  <w15:docId w15:val="{A5EFA882-2E20-4C94-BDF4-DFC6727B7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709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0</TotalTime>
  <Pages>8</Pages>
  <Words>101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7</cp:revision>
  <dcterms:created xsi:type="dcterms:W3CDTF">2022-07-09T04:29:00Z</dcterms:created>
  <dcterms:modified xsi:type="dcterms:W3CDTF">2022-09-10T16:10:00Z</dcterms:modified>
</cp:coreProperties>
</file>